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lectrical Engineer position at [Company Name] in Netherlands Amsterdam. As a highly motivated and technically skilled professional with a passion for innovation in electrical systems, I am eager to contribute my expertise to your organization’s mission of advancing sustainable and cutting-edge engineering solutions. The opportunity to work as an Electrical Engineer in such a dynamic and forward-thinking city as Amsterdam aligns perfectly with my career goals, and I am excited about the possibility of joining your team.</w:t>
      </w:r>
    </w:p>
    <w:p>
      <w:pPr>
        <w:pStyle w:val="BodyText"/>
      </w:pPr>
      <w:r>
        <w:t xml:space="preserve">With [X years] of experience in electrical engineering, I have developed a strong foundation in designing, analyzing, and optimizing electrical systems for diverse applications. My academic background includes a [Degree] in Electrical Engineering from [University Name], where I focused on power systems, automation, and renewable energy technologies. This education has equipped me with the theoretical knowledge and practical skills necessary to tackle complex engineering challenges while staying abreast of industry trends.</w:t>
      </w:r>
    </w:p>
    <w:p>
      <w:pPr>
        <w:pStyle w:val="BodyText"/>
      </w:pPr>
      <w:r>
        <w:t xml:space="preserve">Throughout my career, I have worked on projects that span a wide range of electrical engineering domains. For instance, at [Previous Company Name], I led the development of a smart grid system that integrated solar energy storage solutions, significantly improving energy efficiency for residential and commercial clients. This project required close collaboration with cross-functional teams, including software developers and mechanical engineers, to ensure seamless integration of hardware and software components. My ability to communicate technical concepts clearly and work effectively in multicultural environments has been instrumental in driving successful outcomes.</w:t>
      </w:r>
    </w:p>
    <w:p>
      <w:pPr>
        <w:pStyle w:val="BodyText"/>
      </w:pPr>
      <w:r>
        <w:t xml:space="preserve">In the Netherlands Amsterdam, where sustainability and innovation are at the forefront of technological advancement, I am particularly drawn to opportunities that align with the region’s commitment to green energy and smart infrastructure. The city’s vibrant ecosystem of startups, research institutions, and industry leaders provides an ideal environment for Electrical Engineers to push boundaries and create impactful solutions. I am especially interested in contributing to projects that leverage renewable energy sources or enhance the efficiency of urban power systems, which are critical for Amsterdam’s vision of becoming a carbon-neutral city by 2050.</w:t>
      </w:r>
    </w:p>
    <w:p>
      <w:pPr>
        <w:pStyle w:val="BodyText"/>
      </w:pPr>
      <w:r>
        <w:t xml:space="preserve">My professional journey has also included hands-on experience in industrial automation and control systems. At [Previous Company Name], I designed and implemented a PLC-based control system for a manufacturing plant, reducing downtime by 30% and improving overall operational efficiency. This experience honed my ability to troubleshoot complex issues, optimize processes, and deliver results under tight deadlines—skills that I believe are essential for success in any Electrical Engineer role.</w:t>
      </w:r>
    </w:p>
    <w:p>
      <w:pPr>
        <w:pStyle w:val="BodyText"/>
      </w:pPr>
      <w:r>
        <w:t xml:space="preserve">What sets me apart as an Electrical Engineer is my commitment to continuous learning and adaptability. The field of electrical engineering is ever-evolving, with advancements in technologies such as IoT, AI-driven systems, and energy storage solutions reshaping the industry. I stay updated through professional development courses, industry conferences, and active participation in engineering forums. For example, I recently attended the [Conference Name] in Amsterdam, where I gained valuable insights into the latest trends in smart grid technology and sustainable energy systems.</w:t>
      </w:r>
    </w:p>
    <w:p>
      <w:pPr>
        <w:pStyle w:val="BodyText"/>
      </w:pPr>
      <w:r>
        <w:t xml:space="preserve">Working as an Electrical Engineer in Netherlands Amsterdam would allow me to contribute to a community that values innovation and collaboration. The city’s emphasis on sustainability, coupled with its diverse and inclusive work culture, resonates deeply with my professional ethos. I am confident that my technical expertise, combined with my ability to thrive in fast-paced environments, will make me a valuable asset to your team.</w:t>
      </w:r>
    </w:p>
    <w:p>
      <w:pPr>
        <w:pStyle w:val="BodyText"/>
      </w:pPr>
      <w:r>
        <w:t xml:space="preserve">In addition to my technical skills, I bring strong problem-solving abilities and a collaborative mindset. I have consistently demonstrated the ability to balance multiple priorities while maintaining high standards of quality and precision. Whether it’s analyzing complex circuit designs or managing project timelines, I approach each task with diligence and a focus on long-term impact.</w:t>
      </w:r>
    </w:p>
    <w:p>
      <w:pPr>
        <w:pStyle w:val="BodyText"/>
      </w:pPr>
      <w:r>
        <w:t xml:space="preserve">I am particularly inspired by [Company Name]’s reputation as a leader in [specific industry or project, e.g., renewable energy solutions, smart infrastructure]. Your commitment to [mention a specific value or achievement] aligns with my own passion for creating engineering solutions that benefit both people and the planet. I am eager to bring my expertise in electrical systems design, project management, and sustainable technologies to support your vision.</w:t>
      </w:r>
    </w:p>
    <w:p>
      <w:pPr>
        <w:pStyle w:val="BodyText"/>
      </w:pPr>
      <w:r>
        <w:t xml:space="preserve">Thank you for considering my application. I would welcome the opportunity to discuss how my background and skills align with the needs of your team. Please feel free to contact me at [Your Phone Number] or [Your Email Address] at your convenience. I look forward to the possibility of contributing to [Company Name]’s success in Netherlands Amsterdam as an Electrical Engine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1T10:36:17Z</dcterms:created>
  <dcterms:modified xsi:type="dcterms:W3CDTF">2025-12-11T10:36:17Z</dcterms:modified>
</cp:coreProperties>
</file>

<file path=docProps/custom.xml><?xml version="1.0" encoding="utf-8"?>
<Properties xmlns="http://schemas.openxmlformats.org/officeDocument/2006/custom-properties" xmlns:vt="http://schemas.openxmlformats.org/officeDocument/2006/docPropsVTypes"/>
</file>